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B7F1" w14:textId="664EF6BE" w:rsidR="002E7A5B" w:rsidRDefault="00E52E31" w:rsidP="006634BF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</w:rPr>
      </w:pPr>
      <w:r>
        <w:rPr>
          <w:b/>
          <w:bCs/>
          <w:color w:val="1F497D" w:themeColor="text2"/>
          <w:sz w:val="36"/>
          <w:szCs w:val="36"/>
        </w:rPr>
        <w:t xml:space="preserve">CELTIC-NEXT </w:t>
      </w:r>
      <w:r w:rsidR="00187868">
        <w:rPr>
          <w:b/>
          <w:bCs/>
          <w:color w:val="1F497D" w:themeColor="text2"/>
          <w:sz w:val="36"/>
          <w:szCs w:val="36"/>
        </w:rPr>
        <w:t xml:space="preserve">Autumn Call 2022 - </w:t>
      </w:r>
      <w:r>
        <w:rPr>
          <w:b/>
          <w:bCs/>
          <w:color w:val="1F497D" w:themeColor="text2"/>
          <w:sz w:val="36"/>
          <w:szCs w:val="36"/>
        </w:rPr>
        <w:t xml:space="preserve">Proposers Day Agenda </w:t>
      </w:r>
    </w:p>
    <w:p w14:paraId="38113BD6" w14:textId="6EE9AF04" w:rsidR="00E52E31" w:rsidRDefault="00E52E31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  <w:r w:rsidRPr="00D538C7">
        <w:rPr>
          <w:b/>
          <w:bCs/>
          <w:i/>
          <w:iCs/>
          <w:color w:val="1F497D" w:themeColor="text2"/>
          <w:sz w:val="28"/>
          <w:szCs w:val="28"/>
        </w:rPr>
        <w:t>7</w:t>
      </w:r>
      <w:r w:rsidRPr="00D538C7">
        <w:rPr>
          <w:b/>
          <w:bCs/>
          <w:i/>
          <w:iCs/>
          <w:color w:val="1F497D" w:themeColor="text2"/>
          <w:sz w:val="28"/>
          <w:szCs w:val="28"/>
          <w:vertAlign w:val="superscript"/>
        </w:rPr>
        <w:t>th</w:t>
      </w:r>
      <w:r w:rsidRPr="00D538C7">
        <w:rPr>
          <w:b/>
          <w:bCs/>
          <w:i/>
          <w:iCs/>
          <w:color w:val="1F497D" w:themeColor="text2"/>
          <w:sz w:val="28"/>
          <w:szCs w:val="28"/>
        </w:rPr>
        <w:t xml:space="preserve"> of September 2022</w:t>
      </w:r>
    </w:p>
    <w:p w14:paraId="15EC282A" w14:textId="77777777" w:rsidR="001F41B6" w:rsidRPr="00D538C7" w:rsidRDefault="001F41B6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159"/>
        <w:gridCol w:w="1276"/>
        <w:gridCol w:w="1276"/>
        <w:gridCol w:w="6369"/>
      </w:tblGrid>
      <w:tr w:rsidR="00D538C7" w:rsidRPr="00FD0222" w14:paraId="31FE8106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/CEST</w:t>
            </w:r>
          </w:p>
          <w:p w14:paraId="1ADC0DED" w14:textId="5BDB9478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ED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Ottawa, Canad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6E775E22" w:rsidR="00E52E31" w:rsidRPr="006D2120" w:rsidRDefault="006D2120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D538C7" w:rsidRPr="00FD0222" w14:paraId="3E1EE25F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7B2FFACB" w:rsidR="00D538C7" w:rsidRPr="006D2120" w:rsidRDefault="00D538C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45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09A6EBFA" w:rsidR="00D538C7" w:rsidRPr="006D2120" w:rsidRDefault="00D538C7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:45-3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5A04465F" w:rsidR="00D538C7" w:rsidRPr="006D2120" w:rsidRDefault="00E16EC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986D48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3726152A" w:rsidR="00D538C7" w:rsidRPr="00FD0222" w:rsidRDefault="00D538C7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et-up/ Arrival of speakers - </w:t>
            </w:r>
            <w:r w:rsidRPr="00FD0222">
              <w:rPr>
                <w:b/>
                <w:color w:val="FFFFFF" w:themeColor="background1"/>
              </w:rPr>
              <w:t>Overall Moderation</w:t>
            </w:r>
          </w:p>
        </w:tc>
      </w:tr>
      <w:tr w:rsidR="00D538C7" w:rsidRPr="00B266EE" w14:paraId="21E9CE10" w14:textId="77777777" w:rsidTr="000F1EA4">
        <w:tc>
          <w:tcPr>
            <w:tcW w:w="1159" w:type="dxa"/>
            <w:shd w:val="clear" w:color="auto" w:fill="auto"/>
          </w:tcPr>
          <w:p w14:paraId="41DF3CB7" w14:textId="4CA6FD6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0-9:10</w:t>
            </w:r>
          </w:p>
        </w:tc>
        <w:tc>
          <w:tcPr>
            <w:tcW w:w="1276" w:type="dxa"/>
          </w:tcPr>
          <w:p w14:paraId="57628BF7" w14:textId="5B4B75C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00-3:10</w:t>
            </w:r>
          </w:p>
        </w:tc>
        <w:tc>
          <w:tcPr>
            <w:tcW w:w="1276" w:type="dxa"/>
          </w:tcPr>
          <w:p w14:paraId="12482FFC" w14:textId="19D8DF1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00-15:10</w:t>
            </w:r>
          </w:p>
        </w:tc>
        <w:tc>
          <w:tcPr>
            <w:tcW w:w="6369" w:type="dxa"/>
            <w:shd w:val="clear" w:color="auto" w:fill="auto"/>
          </w:tcPr>
          <w:p w14:paraId="2C290908" w14:textId="5DA861BA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FAD2ED1" w14:textId="11318B12" w:rsidR="00D538C7" w:rsidRPr="000473D7" w:rsidRDefault="001F41B6" w:rsidP="00D538C7">
            <w:pPr>
              <w:rPr>
                <w:bCs/>
                <w:color w:val="0070C0"/>
                <w:lang w:val="en-US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5E414E9D" w14:textId="77777777" w:rsidTr="000F1EA4">
        <w:tc>
          <w:tcPr>
            <w:tcW w:w="1159" w:type="dxa"/>
            <w:shd w:val="clear" w:color="auto" w:fill="auto"/>
          </w:tcPr>
          <w:p w14:paraId="01EC4CC3" w14:textId="7806C31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10-9:30</w:t>
            </w:r>
          </w:p>
        </w:tc>
        <w:tc>
          <w:tcPr>
            <w:tcW w:w="1276" w:type="dxa"/>
          </w:tcPr>
          <w:p w14:paraId="77D21EC4" w14:textId="5779693A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10-3:30</w:t>
            </w:r>
          </w:p>
        </w:tc>
        <w:tc>
          <w:tcPr>
            <w:tcW w:w="1276" w:type="dxa"/>
          </w:tcPr>
          <w:p w14:paraId="321C0674" w14:textId="12EF253B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10-15:30</w:t>
            </w:r>
          </w:p>
        </w:tc>
        <w:tc>
          <w:tcPr>
            <w:tcW w:w="6369" w:type="dxa"/>
            <w:shd w:val="clear" w:color="auto" w:fill="auto"/>
          </w:tcPr>
          <w:p w14:paraId="42451E99" w14:textId="3ED26D6D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614990B5" w14:textId="4E07DCB8" w:rsidR="00D538C7" w:rsidRPr="00FD0222" w:rsidRDefault="001F41B6" w:rsidP="00D538C7">
            <w:pPr>
              <w:spacing w:after="100"/>
              <w:ind w:right="-249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1DCBB7D0" w14:textId="77777777" w:rsidTr="000F1EA4">
        <w:tc>
          <w:tcPr>
            <w:tcW w:w="1159" w:type="dxa"/>
            <w:shd w:val="clear" w:color="auto" w:fill="auto"/>
          </w:tcPr>
          <w:p w14:paraId="75EE5950" w14:textId="7DABA30A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30-10:00</w:t>
            </w:r>
          </w:p>
        </w:tc>
        <w:tc>
          <w:tcPr>
            <w:tcW w:w="1276" w:type="dxa"/>
          </w:tcPr>
          <w:p w14:paraId="569B5C7B" w14:textId="13D7633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30-4:00</w:t>
            </w:r>
          </w:p>
        </w:tc>
        <w:tc>
          <w:tcPr>
            <w:tcW w:w="1276" w:type="dxa"/>
          </w:tcPr>
          <w:p w14:paraId="73A69C21" w14:textId="471CBB3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30-16:00</w:t>
            </w:r>
          </w:p>
        </w:tc>
        <w:tc>
          <w:tcPr>
            <w:tcW w:w="6369" w:type="dxa"/>
            <w:shd w:val="clear" w:color="auto" w:fill="auto"/>
          </w:tcPr>
          <w:p w14:paraId="40C48982" w14:textId="0C5CA04E" w:rsidR="00713FE9" w:rsidRDefault="00D538C7" w:rsidP="00713FE9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 xml:space="preserve">Proposal </w:t>
            </w:r>
          </w:p>
          <w:p w14:paraId="53E5466D" w14:textId="1C28991C" w:rsidR="00D538C7" w:rsidRDefault="001F41B6" w:rsidP="00713FE9">
            <w:pPr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19455F1A" w14:textId="77777777" w:rsidTr="008B6214">
        <w:trPr>
          <w:trHeight w:val="867"/>
        </w:trPr>
        <w:tc>
          <w:tcPr>
            <w:tcW w:w="1159" w:type="dxa"/>
            <w:shd w:val="clear" w:color="auto" w:fill="auto"/>
          </w:tcPr>
          <w:p w14:paraId="2192EFE4" w14:textId="14C4345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00-10:20</w:t>
            </w:r>
          </w:p>
        </w:tc>
        <w:tc>
          <w:tcPr>
            <w:tcW w:w="1276" w:type="dxa"/>
          </w:tcPr>
          <w:p w14:paraId="71462826" w14:textId="56DBADC9" w:rsidR="00D538C7" w:rsidRPr="006D2120" w:rsidRDefault="00E16EC3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00-4:20</w:t>
            </w:r>
          </w:p>
        </w:tc>
        <w:tc>
          <w:tcPr>
            <w:tcW w:w="1276" w:type="dxa"/>
          </w:tcPr>
          <w:p w14:paraId="4CBE1857" w14:textId="2E70BC72" w:rsidR="00D538C7" w:rsidRPr="006D2120" w:rsidRDefault="00BE7640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00-16:20</w:t>
            </w:r>
          </w:p>
        </w:tc>
        <w:tc>
          <w:tcPr>
            <w:tcW w:w="6369" w:type="dxa"/>
            <w:shd w:val="clear" w:color="auto" w:fill="auto"/>
          </w:tcPr>
          <w:p w14:paraId="1D09BA86" w14:textId="62C08AC8" w:rsidR="007A46EC" w:rsidRPr="008B6214" w:rsidRDefault="00D538C7" w:rsidP="008B6214">
            <w:pPr>
              <w:spacing w:after="100"/>
              <w:ind w:right="-249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 xml:space="preserve"> of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>the</w:t>
            </w:r>
            <w:r>
              <w:t xml:space="preserve"> </w:t>
            </w:r>
            <w:r w:rsidRPr="00D538C7">
              <w:rPr>
                <w:b/>
                <w:bCs/>
                <w:color w:val="0070C0"/>
              </w:rPr>
              <w:t>Industrial Technology Research Institute</w:t>
            </w:r>
            <w:r w:rsidR="007A46EC"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(ITRI) </w:t>
            </w:r>
            <w:r w:rsidR="007A46EC">
              <w:rPr>
                <w:b/>
                <w:bCs/>
                <w:color w:val="0070C0"/>
              </w:rPr>
              <w:t xml:space="preserve">and </w:t>
            </w:r>
            <w:r w:rsidR="006F3D49">
              <w:rPr>
                <w:b/>
                <w:bCs/>
                <w:color w:val="0070C0"/>
              </w:rPr>
              <w:t xml:space="preserve">scheme </w:t>
            </w:r>
            <w:r w:rsidR="007A46EC">
              <w:rPr>
                <w:b/>
                <w:bCs/>
                <w:color w:val="0070C0"/>
              </w:rPr>
              <w:t>funding of Taiwan</w:t>
            </w:r>
            <w:r>
              <w:rPr>
                <w:b/>
                <w:bCs/>
                <w:color w:val="0070C0"/>
              </w:rPr>
              <w:t xml:space="preserve"> </w:t>
            </w:r>
            <w:r w:rsidR="008B6214">
              <w:rPr>
                <w:b/>
                <w:bCs/>
                <w:color w:val="0070C0"/>
              </w:rPr>
              <w:br/>
            </w:r>
            <w:r w:rsidR="006F3D49">
              <w:rPr>
                <w:bCs/>
                <w:color w:val="0070C0"/>
              </w:rPr>
              <w:t>M</w:t>
            </w:r>
            <w:r w:rsidR="006516E1">
              <w:rPr>
                <w:bCs/>
                <w:color w:val="0070C0"/>
              </w:rPr>
              <w:t>s</w:t>
            </w:r>
            <w:r w:rsidR="007A46EC">
              <w:rPr>
                <w:bCs/>
                <w:color w:val="0070C0"/>
              </w:rPr>
              <w:t xml:space="preserve"> </w:t>
            </w:r>
            <w:r w:rsidR="006F3D49">
              <w:rPr>
                <w:bCs/>
                <w:color w:val="0070C0"/>
              </w:rPr>
              <w:t>Cleo Hsueh</w:t>
            </w:r>
            <w:r w:rsidR="00707FC1">
              <w:rPr>
                <w:bCs/>
                <w:color w:val="0070C0"/>
              </w:rPr>
              <w:t>, ITRI</w:t>
            </w:r>
          </w:p>
        </w:tc>
      </w:tr>
      <w:tr w:rsidR="00D538C7" w:rsidRPr="00FD0222" w14:paraId="1DD0C2D3" w14:textId="77777777" w:rsidTr="008B6214">
        <w:trPr>
          <w:trHeight w:val="930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A92C814" w14:textId="7572514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20-10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CFC5D0" w14:textId="51047AD3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20-4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EAB6A9" w14:textId="51BF49E3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20-16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CB7228A" w14:textId="38BFF2FE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b/>
                <w:bCs/>
                <w:color w:val="0070C0"/>
                <w:lang w:val="en-US"/>
              </w:rPr>
              <w:t>of the Korean Institute for Advancement of Technology (KIAT) and funding scheme of South-Korea</w:t>
            </w:r>
          </w:p>
          <w:p w14:paraId="7C09C4D3" w14:textId="36D9CF65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proofErr w:type="spellStart"/>
            <w:r>
              <w:rPr>
                <w:color w:val="0070C0"/>
                <w:lang w:val="en-US"/>
              </w:rPr>
              <w:t>Mr</w:t>
            </w:r>
            <w:proofErr w:type="spellEnd"/>
            <w:r>
              <w:rPr>
                <w:color w:val="0070C0"/>
                <w:lang w:val="en-US"/>
              </w:rPr>
              <w:t xml:space="preserve"> Jason Kang, KIAT</w:t>
            </w:r>
          </w:p>
        </w:tc>
      </w:tr>
      <w:tr w:rsidR="007A46EC" w:rsidRPr="00FD0222" w14:paraId="38C6DA39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F739F0C" w14:textId="74EB7947" w:rsidR="007A46EC" w:rsidRPr="006D2120" w:rsidRDefault="007A46EC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94ED3" w14:textId="6FB73E3C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41C8B9" w14:textId="2F7A52CF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0-17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0E3CC06" w14:textId="405B4E54" w:rsidR="007A46EC" w:rsidRPr="004617BF" w:rsidRDefault="004617BF" w:rsidP="008B6214">
            <w:pPr>
              <w:rPr>
                <w:b/>
                <w:bCs/>
                <w:color w:val="0070C0"/>
                <w:lang w:val="en-US"/>
              </w:rPr>
            </w:pPr>
            <w:r>
              <w:rPr>
                <w:b/>
                <w:bCs/>
                <w:color w:val="0070C0"/>
              </w:rPr>
              <w:t>Breakout sessions with ITRI and KIAT</w:t>
            </w:r>
          </w:p>
          <w:p w14:paraId="41BE3367" w14:textId="61B46717" w:rsidR="007A46EC" w:rsidRPr="00FD0222" w:rsidRDefault="007A46EC" w:rsidP="008B6214">
            <w:pPr>
              <w:rPr>
                <w:b/>
                <w:bCs/>
                <w:color w:val="0070C0"/>
              </w:rPr>
            </w:pPr>
          </w:p>
        </w:tc>
      </w:tr>
      <w:tr w:rsidR="00D538C7" w:rsidRPr="00FD0222" w14:paraId="4AF8D06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CCEC8FB" w14:textId="636D0921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AEBC23F" w14:textId="6D09A855" w:rsidR="00D538C7" w:rsidRPr="001A56F7" w:rsidRDefault="00707FC1" w:rsidP="00BE7640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9F761A" w14:textId="70641834" w:rsidR="00D538C7" w:rsidRPr="00157B1E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4012517" w14:textId="4741B1A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Exchange time: Q&amp;A</w:t>
            </w:r>
          </w:p>
        </w:tc>
      </w:tr>
      <w:tr w:rsidR="00D538C7" w:rsidRPr="00FD0222" w14:paraId="4C842AB2" w14:textId="77777777" w:rsidTr="000F1EA4">
        <w:tc>
          <w:tcPr>
            <w:tcW w:w="1159" w:type="dxa"/>
            <w:shd w:val="clear" w:color="auto" w:fill="1F497D" w:themeFill="text2"/>
          </w:tcPr>
          <w:p w14:paraId="290AB17C" w14:textId="41F7A2B8" w:rsidR="00D538C7" w:rsidRPr="00707FC1" w:rsidRDefault="001A56F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1:10-11:20</w:t>
            </w:r>
          </w:p>
        </w:tc>
        <w:tc>
          <w:tcPr>
            <w:tcW w:w="1276" w:type="dxa"/>
            <w:shd w:val="clear" w:color="auto" w:fill="1F497D" w:themeFill="text2"/>
          </w:tcPr>
          <w:p w14:paraId="068660C7" w14:textId="7F360E3C" w:rsidR="00D538C7" w:rsidRPr="00707FC1" w:rsidRDefault="00707FC1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5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1F497D" w:themeFill="text2"/>
          </w:tcPr>
          <w:p w14:paraId="23F917D0" w14:textId="68464B68" w:rsidR="00D538C7" w:rsidRPr="00707FC1" w:rsidRDefault="00BE7640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7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6369" w:type="dxa"/>
            <w:shd w:val="clear" w:color="auto" w:fill="1F497D" w:themeFill="text2"/>
          </w:tcPr>
          <w:p w14:paraId="1A47B8AB" w14:textId="2DA51116" w:rsidR="00D538C7" w:rsidRPr="00FD0222" w:rsidRDefault="00D538C7" w:rsidP="00D538C7">
            <w:pPr>
              <w:tabs>
                <w:tab w:val="left" w:pos="3719"/>
              </w:tabs>
              <w:rPr>
                <w:b/>
                <w:color w:val="FFFFFF" w:themeColor="background1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71D8883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72524BCE" w14:textId="39B4EDF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1AB876" w14:textId="31E2CA5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EE4012" w14:textId="5C50F2E8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3301CA" w14:textId="60E2A782" w:rsidR="00D538C7" w:rsidRPr="00F3021F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E16EC3" w:rsidRPr="00FD0222" w14:paraId="3E7CFC23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752B27" w14:textId="116C4387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00557C1" w14:textId="58FCE1A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8043FD6" w14:textId="5086A815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50BD95" w14:textId="4025433F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>Proposal Presentations – Potential proposers present their ideas</w:t>
            </w:r>
            <w:r>
              <w:rPr>
                <w:b/>
                <w:bCs/>
                <w:color w:val="0070C0"/>
              </w:rPr>
              <w:br/>
            </w:r>
            <w:r w:rsidR="001F41B6" w:rsidRPr="00FD0222">
              <w:rPr>
                <w:bCs/>
                <w:color w:val="0070C0"/>
              </w:rPr>
              <w:t>Moderator: Christiane Reinsch, CELTIC Programme Coordinator</w:t>
            </w:r>
          </w:p>
          <w:p w14:paraId="6685DB16" w14:textId="77777777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2611BB7A" w14:textId="4438E0EC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</w:t>
            </w:r>
            <w:r w:rsidR="00086B93">
              <w:rPr>
                <w:bCs/>
                <w:color w:val="0070C0"/>
              </w:rPr>
              <w:t>; proposers</w:t>
            </w:r>
            <w:r w:rsidRPr="00FD0222">
              <w:rPr>
                <w:bCs/>
                <w:color w:val="0070C0"/>
              </w:rPr>
              <w:t xml:space="preserve">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E16EC3" w:rsidRPr="00FD0222" w14:paraId="29634EBC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8126FA4" w14:textId="7B9B2C5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51E595" w14:textId="3DE12D88" w:rsidR="00D538C7" w:rsidRPr="00707FC1" w:rsidRDefault="00707FC1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6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E15A66" w14:textId="756C79C1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8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1655C9A8" w14:textId="724102E9" w:rsidR="00D538C7" w:rsidRPr="00F3021F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  <w:r>
              <w:rPr>
                <w:bCs/>
                <w:color w:val="0070C0"/>
              </w:rPr>
              <w:t>Ms</w:t>
            </w:r>
            <w:r w:rsidRPr="00F552ED">
              <w:rPr>
                <w:bCs/>
                <w:color w:val="0070C0"/>
              </w:rPr>
              <w:t xml:space="preserve"> Christiane Reinsch, CELTIC Office</w:t>
            </w:r>
            <w:r w:rsidR="00F3021F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FD0222" w14:paraId="484F4A2A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05BEF04" w14:textId="2BB2C5DD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2:</w:t>
            </w:r>
            <w:r w:rsid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4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A955930" w14:textId="5F6983EA" w:rsidR="00D538C7" w:rsidRPr="00157B1E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8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A9702DE" w14:textId="25E8A79C" w:rsidR="00D538C7" w:rsidRPr="00157B1E" w:rsidRDefault="00BE7640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8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-20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1ED5128" w14:textId="110F4C40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Lunch</w:t>
            </w:r>
            <w:r>
              <w:rPr>
                <w:b/>
                <w:color w:val="FFFFFF" w:themeColor="background1"/>
              </w:rPr>
              <w:t xml:space="preserve"> Break</w:t>
            </w:r>
          </w:p>
        </w:tc>
      </w:tr>
      <w:tr w:rsidR="00D538C7" w:rsidRPr="00FD0222" w14:paraId="694A2A04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4D3ABF7" w14:textId="530FB89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00-14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BD7AB6" w14:textId="23E029BF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00-8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9090EC" w14:textId="1ACE8CF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00-20: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CD7DA36" w14:textId="28E5B682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779088F" w14:textId="1FFC798E" w:rsidR="00D538C7" w:rsidRDefault="001F41B6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0D0E6B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0AC6B37" w14:textId="0FC8429E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10-14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C85A97" w14:textId="302C1A0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10-8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F4E94D" w14:textId="7F7C0E36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10-20:3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B527DE2" w14:textId="3B43BD1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019A0715" w14:textId="5DE686EB" w:rsidR="00D538C7" w:rsidRDefault="0006181E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 xml:space="preserve">Mr Riza </w:t>
            </w:r>
            <w:proofErr w:type="spellStart"/>
            <w:r>
              <w:rPr>
                <w:bCs/>
                <w:color w:val="0070C0"/>
              </w:rPr>
              <w:t>Durucasugil</w:t>
            </w:r>
            <w:proofErr w:type="spellEnd"/>
            <w:r w:rsidR="001F41B6" w:rsidRPr="000473D7">
              <w:rPr>
                <w:bCs/>
                <w:color w:val="0070C0"/>
                <w:lang w:val="en-US"/>
              </w:rPr>
              <w:t xml:space="preserve">, </w:t>
            </w:r>
            <w:r>
              <w:rPr>
                <w:bCs/>
                <w:color w:val="0070C0"/>
                <w:lang w:val="en-US"/>
              </w:rPr>
              <w:t>Vice-Chair of CELTIC Core Group</w:t>
            </w:r>
          </w:p>
        </w:tc>
      </w:tr>
      <w:tr w:rsidR="00D538C7" w:rsidRPr="00FD0222" w14:paraId="3FADE4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1648DB" w14:textId="235536B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30-15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34EF5AF" w14:textId="2F0BA779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30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5C9371" w14:textId="5CD2FB57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30-21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ECEDF43" w14:textId="6CB232CE" w:rsidR="00D538C7" w:rsidRDefault="00D538C7" w:rsidP="00D538C7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>Proposal</w:t>
            </w:r>
          </w:p>
          <w:p w14:paraId="05F5BF05" w14:textId="18D2955B" w:rsidR="00D538C7" w:rsidRDefault="001F41B6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6B5C4D6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41700B" w14:textId="143A0CD7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00-15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F2895F" w14:textId="3613CF82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00-9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28785E1" w14:textId="59FE62DF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00-21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D74227F" w14:textId="431998EF" w:rsidR="007A46EC" w:rsidRPr="0058249E" w:rsidRDefault="00D538C7" w:rsidP="00D538C7">
            <w:pPr>
              <w:spacing w:after="120"/>
              <w:rPr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of the </w:t>
            </w:r>
            <w:r w:rsidR="006F3D49" w:rsidRPr="006F3D49">
              <w:rPr>
                <w:b/>
                <w:bCs/>
                <w:color w:val="0070C0"/>
              </w:rPr>
              <w:t xml:space="preserve">National Research Council Canada </w:t>
            </w:r>
            <w:r w:rsidR="00D17DCE">
              <w:rPr>
                <w:b/>
                <w:bCs/>
                <w:color w:val="0070C0"/>
              </w:rPr>
              <w:br/>
            </w:r>
            <w:r w:rsidR="0058249E" w:rsidRPr="0058249E">
              <w:rPr>
                <w:color w:val="0070C0"/>
              </w:rPr>
              <w:t xml:space="preserve">Ms Lynne </w:t>
            </w:r>
            <w:proofErr w:type="spellStart"/>
            <w:r w:rsidR="0058249E" w:rsidRPr="0058249E">
              <w:rPr>
                <w:color w:val="0070C0"/>
              </w:rPr>
              <w:t>Genik</w:t>
            </w:r>
            <w:proofErr w:type="spellEnd"/>
            <w:r w:rsidR="00D9123D">
              <w:rPr>
                <w:color w:val="0070C0"/>
              </w:rPr>
              <w:t>,</w:t>
            </w:r>
            <w:r w:rsidR="00D9123D">
              <w:t xml:space="preserve"> </w:t>
            </w:r>
            <w:r w:rsidR="00D9123D" w:rsidRPr="00D9123D">
              <w:rPr>
                <w:color w:val="0070C0"/>
              </w:rPr>
              <w:t>National Research Council Canada</w:t>
            </w:r>
            <w:r w:rsidR="00D9123D">
              <w:rPr>
                <w:color w:val="0070C0"/>
              </w:rPr>
              <w:t xml:space="preserve"> </w:t>
            </w:r>
          </w:p>
        </w:tc>
      </w:tr>
      <w:tr w:rsidR="00D538C7" w:rsidRPr="00FD0222" w14:paraId="0D1AEF7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F2639B0" w14:textId="6FC13FB1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lastRenderedPageBreak/>
              <w:t>15:20-15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EA3A4A" w14:textId="16068E2E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20-9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2F5054" w14:textId="1A194FAC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20-21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87FE256" w14:textId="480CDF11" w:rsidR="007A46EC" w:rsidRPr="001F41B6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>: European Space Agency (ESA)</w:t>
            </w:r>
            <w:r w:rsidR="001F41B6"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s</w:t>
            </w:r>
            <w:r w:rsidR="001F41B6" w:rsidRPr="00F552ED">
              <w:rPr>
                <w:bCs/>
                <w:color w:val="0070C0"/>
              </w:rPr>
              <w:t xml:space="preserve"> </w:t>
            </w:r>
            <w:r w:rsidR="001F41B6">
              <w:rPr>
                <w:bCs/>
                <w:color w:val="0070C0"/>
              </w:rPr>
              <w:t xml:space="preserve">Maria </w:t>
            </w:r>
            <w:proofErr w:type="spellStart"/>
            <w:r w:rsidR="001F41B6">
              <w:rPr>
                <w:bCs/>
                <w:color w:val="0070C0"/>
              </w:rPr>
              <w:t>Guta</w:t>
            </w:r>
            <w:proofErr w:type="spellEnd"/>
            <w:r w:rsidR="001F41B6" w:rsidRPr="00F552ED">
              <w:rPr>
                <w:bCs/>
                <w:color w:val="0070C0"/>
              </w:rPr>
              <w:t xml:space="preserve">, </w:t>
            </w:r>
            <w:r w:rsidR="001F41B6" w:rsidRPr="00D538C7">
              <w:rPr>
                <w:bCs/>
                <w:color w:val="0070C0"/>
              </w:rPr>
              <w:t>Telecom Engineer</w:t>
            </w:r>
            <w:r w:rsidR="001F41B6">
              <w:rPr>
                <w:bCs/>
                <w:color w:val="0070C0"/>
              </w:rPr>
              <w:t xml:space="preserve"> ARTES Strategic Programme Line 5G/6G at ESA</w:t>
            </w:r>
          </w:p>
        </w:tc>
      </w:tr>
      <w:tr w:rsidR="00D538C7" w:rsidRPr="00FD0222" w14:paraId="51801C4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ACFA0A8" w14:textId="752041A3" w:rsidR="00D538C7" w:rsidRPr="00AA0AFC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:40-15:</w:t>
            </w:r>
            <w:r w:rsidR="00AA0AFC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B3CE47E" w14:textId="0B7F477E" w:rsidR="00D538C7" w:rsidRPr="0020054A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:40-9:</w:t>
            </w:r>
            <w:r w:rsidR="0020054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C30D49A" w14:textId="71FF1D94" w:rsidR="00D538C7" w:rsidRPr="0020054A" w:rsidRDefault="00184029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1:40-21:</w:t>
            </w:r>
            <w:r w:rsidR="0020054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A531CAF" w14:textId="648DCB6A" w:rsidR="00D538C7" w:rsidRDefault="00AA0AFC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color w:val="FFFFFF" w:themeColor="background1"/>
              </w:rPr>
              <w:t xml:space="preserve">Virtual </w:t>
            </w:r>
            <w:r w:rsidR="00D538C7"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297D7F9D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38325F6" w14:textId="14FB9CC3" w:rsidR="00D538C7" w:rsidRPr="00AA0AFC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</w:t>
            </w:r>
            <w:r w:rsidR="00AA0AFC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6:4</w:t>
            </w:r>
            <w:r w:rsidR="00AA0AFC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</w:p>
          <w:p w14:paraId="6EF8AF82" w14:textId="77777777" w:rsidR="00E22D43" w:rsidRDefault="00E22D43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0F1CD7B3" w14:textId="77777777" w:rsidR="00E22D43" w:rsidRDefault="00E22D43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155E39AC" w14:textId="13F505CF" w:rsidR="00E22D43" w:rsidRPr="00033935" w:rsidRDefault="00E22D43" w:rsidP="00033935">
            <w:pPr>
              <w:spacing w:after="120"/>
              <w:ind w:right="-108"/>
              <w:rPr>
                <w:rFonts w:cstheme="minorHAnsi"/>
                <w:color w:val="0070C0"/>
                <w:sz w:val="20"/>
                <w:szCs w:val="20"/>
              </w:rPr>
            </w:pPr>
            <w:r w:rsidRPr="00033935">
              <w:rPr>
                <w:rFonts w:cstheme="minorHAnsi"/>
                <w:color w:val="0070C0"/>
                <w:sz w:val="20"/>
                <w:szCs w:val="20"/>
              </w:rPr>
              <w:t>15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45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5:5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3</w:t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5:5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3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0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1</w:t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6:0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1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09</w:t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09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17</w:t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17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25</w:t>
            </w:r>
            <w:r w:rsidR="00176DCD">
              <w:rPr>
                <w:rFonts w:cstheme="minorHAnsi"/>
                <w:color w:val="0070C0"/>
                <w:sz w:val="20"/>
                <w:szCs w:val="20"/>
              </w:rPr>
              <w:br/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25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3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3</w:t>
            </w:r>
            <w:r w:rsidR="00033935">
              <w:rPr>
                <w:rFonts w:cstheme="minorHAnsi"/>
                <w:color w:val="0070C0"/>
                <w:sz w:val="20"/>
                <w:szCs w:val="20"/>
              </w:rPr>
              <w:br/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33</w:t>
            </w:r>
            <w:r w:rsidRPr="00033935">
              <w:rPr>
                <w:rFonts w:cstheme="minorHAnsi"/>
                <w:color w:val="0070C0"/>
                <w:sz w:val="20"/>
                <w:szCs w:val="20"/>
              </w:rPr>
              <w:t>-16:4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1</w:t>
            </w:r>
            <w:r w:rsidR="00971A43">
              <w:rPr>
                <w:rFonts w:cstheme="minorHAnsi"/>
                <w:color w:val="0070C0"/>
                <w:sz w:val="20"/>
                <w:szCs w:val="20"/>
              </w:rPr>
              <w:br/>
            </w:r>
            <w:r w:rsidR="00176DCD">
              <w:rPr>
                <w:rFonts w:cstheme="minorHAnsi"/>
                <w:color w:val="0070C0"/>
                <w:sz w:val="20"/>
                <w:szCs w:val="20"/>
              </w:rPr>
              <w:br/>
              <w:t>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41</w:t>
            </w:r>
            <w:r w:rsidR="00176DCD">
              <w:rPr>
                <w:rFonts w:cstheme="minorHAnsi"/>
                <w:color w:val="0070C0"/>
                <w:sz w:val="20"/>
                <w:szCs w:val="20"/>
              </w:rPr>
              <w:t>-16:</w:t>
            </w:r>
            <w:r w:rsidR="00AA0AFC">
              <w:rPr>
                <w:rFonts w:cstheme="minorHAnsi"/>
                <w:color w:val="0070C0"/>
                <w:sz w:val="20"/>
                <w:szCs w:val="20"/>
              </w:rPr>
              <w:t>49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CA4C1D2" w14:textId="24D62A61" w:rsidR="00D538C7" w:rsidRPr="0020054A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0: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9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940573" w14:textId="0DC9229D" w:rsidR="00D538C7" w:rsidRPr="0020054A" w:rsidRDefault="00184029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22: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9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B8BCE54" w14:textId="5CFFF22E" w:rsidR="00D538C7" w:rsidRPr="008D60A9" w:rsidRDefault="00D538C7" w:rsidP="001F41B6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CELTIC-NEXT project framework </w:t>
            </w:r>
            <w:r>
              <w:rPr>
                <w:b/>
                <w:bCs/>
                <w:color w:val="0070C0"/>
              </w:rPr>
              <w:t>funding scheme presented by</w:t>
            </w:r>
            <w:r w:rsidRPr="00FD0222">
              <w:rPr>
                <w:b/>
                <w:bCs/>
                <w:color w:val="0070C0"/>
              </w:rPr>
              <w:t xml:space="preserve"> PAs </w:t>
            </w:r>
            <w:r w:rsidR="001F41B6">
              <w:rPr>
                <w:b/>
                <w:bCs/>
                <w:color w:val="0070C0"/>
              </w:rPr>
              <w:br/>
            </w:r>
            <w:r w:rsidR="001F41B6" w:rsidRPr="00F552ED">
              <w:rPr>
                <w:bCs/>
                <w:color w:val="0070C0"/>
              </w:rPr>
              <w:t>Moderator:</w:t>
            </w:r>
            <w:r w:rsidR="001F41B6">
              <w:rPr>
                <w:bCs/>
                <w:color w:val="0070C0"/>
              </w:rPr>
              <w:t xml:space="preserve"> Mr Xavier Priem</w:t>
            </w:r>
            <w:r w:rsidR="001F41B6" w:rsidRPr="000473D7">
              <w:rPr>
                <w:bCs/>
                <w:color w:val="0070C0"/>
                <w:lang w:val="en-US"/>
              </w:rPr>
              <w:t>, CELTIC Off</w:t>
            </w:r>
            <w:r w:rsidR="001F41B6">
              <w:rPr>
                <w:bCs/>
                <w:color w:val="0070C0"/>
                <w:lang w:val="en-US"/>
              </w:rPr>
              <w:t xml:space="preserve">ice </w:t>
            </w:r>
            <w:r w:rsidR="001F41B6" w:rsidRPr="000473D7">
              <w:rPr>
                <w:bCs/>
                <w:color w:val="0070C0"/>
                <w:lang w:val="en-US"/>
              </w:rPr>
              <w:t>Director</w:t>
            </w:r>
            <w:r w:rsidR="001F41B6">
              <w:rPr>
                <w:bCs/>
                <w:color w:val="0070C0"/>
                <w:lang w:val="en-US"/>
              </w:rPr>
              <w:br/>
            </w:r>
            <w:r w:rsidR="001F41B6">
              <w:rPr>
                <w:bCs/>
                <w:color w:val="0070C0"/>
              </w:rPr>
              <w:br/>
            </w:r>
            <w:r w:rsidRPr="008D60A9">
              <w:rPr>
                <w:bCs/>
                <w:color w:val="0070C0"/>
              </w:rPr>
              <w:t xml:space="preserve">Funding situation and research focus areas in: </w:t>
            </w:r>
          </w:p>
          <w:p w14:paraId="38B4E688" w14:textId="68169FB1" w:rsidR="00D538C7" w:rsidRPr="00033935" w:rsidRDefault="007A46EC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Ca</w:t>
            </w:r>
            <w:r w:rsidR="00D9123D" w:rsidRPr="00033935">
              <w:rPr>
                <w:bCs/>
                <w:color w:val="0070C0"/>
                <w:sz w:val="20"/>
                <w:szCs w:val="20"/>
                <w:lang w:val="en-US"/>
              </w:rPr>
              <w:t>nada</w:t>
            </w: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r w:rsidR="001F41B6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by </w:t>
            </w:r>
            <w:r w:rsidR="001F41B6" w:rsidRPr="00033935">
              <w:rPr>
                <w:bCs/>
                <w:color w:val="0070C0"/>
                <w:sz w:val="20"/>
                <w:szCs w:val="20"/>
              </w:rPr>
              <w:t>Mr Kasturi Narayanan,</w:t>
            </w:r>
            <w:r w:rsidR="001F41B6" w:rsidRPr="00033935">
              <w:rPr>
                <w:bCs/>
                <w:sz w:val="20"/>
                <w:szCs w:val="20"/>
              </w:rPr>
              <w:t xml:space="preserve"> </w:t>
            </w:r>
            <w:r w:rsidR="001F41B6" w:rsidRPr="00033935">
              <w:rPr>
                <w:bCs/>
                <w:color w:val="0070C0"/>
                <w:sz w:val="20"/>
                <w:szCs w:val="20"/>
              </w:rPr>
              <w:t>National Research Council</w:t>
            </w:r>
          </w:p>
          <w:p w14:paraId="769E351D" w14:textId="141FC562" w:rsidR="007A46EC" w:rsidRPr="00033935" w:rsidRDefault="007A46EC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U</w:t>
            </w:r>
            <w:r w:rsidR="00D9123D" w:rsidRPr="00033935">
              <w:rPr>
                <w:bCs/>
                <w:color w:val="0070C0"/>
                <w:sz w:val="20"/>
                <w:szCs w:val="20"/>
                <w:lang w:val="en-US"/>
              </w:rPr>
              <w:t>nited Kingdom</w:t>
            </w:r>
            <w:r w:rsidR="00801DC1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by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Mr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Tom Kirkham,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InnovateUK</w:t>
            </w:r>
            <w:proofErr w:type="spellEnd"/>
          </w:p>
          <w:p w14:paraId="04D213DC" w14:textId="779BD462" w:rsidR="007A46EC" w:rsidRPr="00033935" w:rsidRDefault="007A46EC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fr-FR"/>
              </w:rPr>
            </w:pPr>
            <w:r w:rsidRPr="00033935">
              <w:rPr>
                <w:bCs/>
                <w:color w:val="0070C0"/>
                <w:sz w:val="20"/>
                <w:szCs w:val="20"/>
                <w:lang w:val="fr-FR"/>
              </w:rPr>
              <w:t>Port</w:t>
            </w:r>
            <w:r w:rsidR="00D9123D" w:rsidRPr="00033935">
              <w:rPr>
                <w:bCs/>
                <w:color w:val="0070C0"/>
                <w:sz w:val="20"/>
                <w:szCs w:val="20"/>
                <w:lang w:val="fr-FR"/>
              </w:rPr>
              <w:t xml:space="preserve">ugal </w:t>
            </w:r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 xml:space="preserve">by Ms Rita Silva,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>Agência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 xml:space="preserve">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>Nacional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 xml:space="preserve"> de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fr-FR"/>
              </w:rPr>
              <w:t>Inovação</w:t>
            </w:r>
            <w:proofErr w:type="spellEnd"/>
          </w:p>
          <w:p w14:paraId="4F0B375B" w14:textId="2CEC2B9A" w:rsidR="001A4285" w:rsidRPr="00033935" w:rsidRDefault="001A4285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Luxembourg by </w:t>
            </w: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Ms</w:t>
            </w:r>
            <w:proofErr w:type="spellEnd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Elizabeth Frisch, </w:t>
            </w: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Luxinnovation</w:t>
            </w:r>
            <w:proofErr w:type="spellEnd"/>
          </w:p>
          <w:p w14:paraId="3D62B614" w14:textId="49542CF6" w:rsidR="008B6214" w:rsidRPr="00033935" w:rsidRDefault="00707FC1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Spain</w:t>
            </w:r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by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Ms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Juana Sánchez, </w:t>
            </w:r>
            <w:r w:rsidR="00D26C68" w:rsidRPr="00033935">
              <w:rPr>
                <w:bCs/>
                <w:color w:val="0070C0"/>
                <w:sz w:val="20"/>
                <w:szCs w:val="20"/>
                <w:lang w:val="en-US"/>
              </w:rPr>
              <w:t>Centre for the Development of Industrial Technology</w:t>
            </w:r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r w:rsidR="00D26C68" w:rsidRPr="00033935">
              <w:rPr>
                <w:bCs/>
                <w:color w:val="0070C0"/>
                <w:sz w:val="20"/>
                <w:szCs w:val="20"/>
                <w:lang w:val="en-US"/>
              </w:rPr>
              <w:t>(CDTI)</w:t>
            </w:r>
          </w:p>
          <w:p w14:paraId="354AC38F" w14:textId="55198A9C" w:rsidR="0099380A" w:rsidRPr="00033935" w:rsidRDefault="008B6214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Türkiye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by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Mr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Umut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Ege</w:t>
            </w:r>
            <w:proofErr w:type="spellEnd"/>
            <w:r w:rsidR="008D60A9" w:rsidRPr="00033935">
              <w:rPr>
                <w:bCs/>
                <w:color w:val="0070C0"/>
                <w:sz w:val="20"/>
                <w:szCs w:val="20"/>
                <w:lang w:val="en-US"/>
              </w:rPr>
              <w:t>, Council of Turkey</w:t>
            </w:r>
          </w:p>
          <w:p w14:paraId="4FE76A72" w14:textId="5658FB08" w:rsidR="00086B93" w:rsidRDefault="00086B93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France by </w:t>
            </w: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Mr</w:t>
            </w:r>
            <w:r w:rsidR="00073146" w:rsidRPr="00033935">
              <w:rPr>
                <w:bCs/>
                <w:color w:val="0070C0"/>
                <w:sz w:val="20"/>
                <w:szCs w:val="20"/>
                <w:lang w:val="en-US"/>
              </w:rPr>
              <w:t>s</w:t>
            </w:r>
            <w:proofErr w:type="spellEnd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Nolwenn</w:t>
            </w:r>
            <w:proofErr w:type="spellEnd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Simonot</w:t>
            </w:r>
            <w:proofErr w:type="spellEnd"/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>, BPI France</w:t>
            </w:r>
          </w:p>
          <w:p w14:paraId="2EA35380" w14:textId="6E24C70C" w:rsidR="00971A43" w:rsidRPr="00033935" w:rsidRDefault="00971A43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sz w:val="20"/>
                <w:szCs w:val="20"/>
                <w:lang w:val="en-US"/>
              </w:rPr>
            </w:pPr>
            <w:r>
              <w:rPr>
                <w:bCs/>
                <w:color w:val="0070C0"/>
                <w:sz w:val="20"/>
                <w:szCs w:val="20"/>
                <w:lang w:val="en-US"/>
              </w:rPr>
              <w:t xml:space="preserve">                   </w:t>
            </w:r>
            <w:proofErr w:type="spellStart"/>
            <w:r>
              <w:rPr>
                <w:bCs/>
                <w:color w:val="0070C0"/>
                <w:sz w:val="20"/>
                <w:szCs w:val="20"/>
                <w:lang w:val="en-US"/>
              </w:rPr>
              <w:t>Mr</w:t>
            </w:r>
            <w:proofErr w:type="spellEnd"/>
            <w:r>
              <w:rPr>
                <w:bCs/>
                <w:color w:val="0070C0"/>
                <w:sz w:val="20"/>
                <w:szCs w:val="20"/>
                <w:lang w:val="en-US"/>
              </w:rPr>
              <w:t xml:space="preserve"> Antoine Roux, BPI France</w:t>
            </w:r>
          </w:p>
          <w:p w14:paraId="6EFAE058" w14:textId="1B4158B2" w:rsidR="00D538C7" w:rsidRPr="00033935" w:rsidRDefault="0099380A" w:rsidP="00033935">
            <w:pPr>
              <w:tabs>
                <w:tab w:val="left" w:pos="2048"/>
                <w:tab w:val="left" w:pos="3719"/>
              </w:tabs>
              <w:ind w:left="360"/>
              <w:rPr>
                <w:bCs/>
                <w:color w:val="0070C0"/>
                <w:lang w:val="en-US"/>
              </w:rPr>
            </w:pPr>
            <w:r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Finland </w:t>
            </w:r>
            <w:r w:rsidR="00B83FE7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by </w:t>
            </w:r>
            <w:proofErr w:type="spellStart"/>
            <w:r w:rsidR="00B83FE7" w:rsidRPr="00033935">
              <w:rPr>
                <w:bCs/>
                <w:color w:val="0070C0"/>
                <w:sz w:val="20"/>
                <w:szCs w:val="20"/>
                <w:lang w:val="en-US"/>
              </w:rPr>
              <w:t>Mr</w:t>
            </w:r>
            <w:proofErr w:type="spellEnd"/>
            <w:r w:rsidR="00B83FE7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83FE7" w:rsidRPr="00033935">
              <w:rPr>
                <w:bCs/>
                <w:color w:val="0070C0"/>
                <w:sz w:val="20"/>
                <w:szCs w:val="20"/>
                <w:lang w:val="en-US"/>
              </w:rPr>
              <w:t>Hannu</w:t>
            </w:r>
            <w:proofErr w:type="spellEnd"/>
            <w:r w:rsidR="00B83FE7" w:rsidRPr="00033935">
              <w:rPr>
                <w:bCs/>
                <w:color w:val="0070C0"/>
                <w:sz w:val="20"/>
                <w:szCs w:val="20"/>
                <w:lang w:val="en-US"/>
              </w:rPr>
              <w:t xml:space="preserve"> Nurmi, Business Finland</w:t>
            </w:r>
          </w:p>
        </w:tc>
      </w:tr>
      <w:tr w:rsidR="00D538C7" w:rsidRPr="00EA4114" w14:paraId="22A6F6B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518800" w14:textId="0BB7E54E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</w:t>
            </w:r>
            <w:r w:rsidR="00AA0AFC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7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F40FEDD" w14:textId="0769B193" w:rsidR="00D538C7" w:rsidRPr="006D2120" w:rsidRDefault="00986D48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:4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="000F1EA4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97305C" w14:textId="089802D3" w:rsidR="00D538C7" w:rsidRPr="006D2120" w:rsidRDefault="00184029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2:4</w:t>
            </w:r>
            <w:r w:rsidR="0020054A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23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8DB5DB6" w14:textId="30D66BA3" w:rsidR="00D538C7" w:rsidRPr="00F3021F" w:rsidRDefault="00D538C7" w:rsidP="00D538C7">
            <w:pPr>
              <w:tabs>
                <w:tab w:val="left" w:pos="4702"/>
              </w:tabs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 w:rsidR="001F41B6"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EA4114" w14:paraId="2FDEBF82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335CAA28" w14:textId="6AE9BF5D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669D48E" w14:textId="6EF8206E" w:rsidR="00D538C7" w:rsidRPr="006D2120" w:rsidRDefault="00986D48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00-11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0E9B9B3" w14:textId="4389CF10" w:rsidR="00D538C7" w:rsidRPr="006D2120" w:rsidRDefault="00184029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00-23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75DC7B4" w14:textId="0AF699BA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 xml:space="preserve">Proposal Presentations – Potential proposers present their ideas </w:t>
            </w:r>
            <w:r w:rsidR="001F41B6">
              <w:rPr>
                <w:b/>
                <w:bCs/>
                <w:color w:val="0070C0"/>
              </w:rPr>
              <w:br/>
            </w:r>
            <w:r w:rsidR="001F41B6" w:rsidRPr="00FD0222">
              <w:rPr>
                <w:bCs/>
                <w:color w:val="0070C0"/>
              </w:rPr>
              <w:t>Moderator: Christiane Reinsch, CELTIC Programme Coordinator</w:t>
            </w:r>
          </w:p>
          <w:p w14:paraId="33C2FFE2" w14:textId="7A31DBD1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610C4C7A" w14:textId="73D2414D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/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D538C7" w:rsidRPr="00FD0222" w14:paraId="4A0DE21E" w14:textId="77777777" w:rsidTr="000F1EA4">
        <w:trPr>
          <w:trHeight w:val="337"/>
        </w:trPr>
        <w:tc>
          <w:tcPr>
            <w:tcW w:w="1159" w:type="dxa"/>
            <w:shd w:val="clear" w:color="auto" w:fill="auto"/>
          </w:tcPr>
          <w:p w14:paraId="6618F06F" w14:textId="447833D4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</w:p>
        </w:tc>
        <w:tc>
          <w:tcPr>
            <w:tcW w:w="1276" w:type="dxa"/>
          </w:tcPr>
          <w:p w14:paraId="6C892957" w14:textId="30FFE616" w:rsidR="00D538C7" w:rsidRPr="006D2120" w:rsidRDefault="00986D48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45-12:00</w:t>
            </w:r>
          </w:p>
        </w:tc>
        <w:tc>
          <w:tcPr>
            <w:tcW w:w="1276" w:type="dxa"/>
          </w:tcPr>
          <w:p w14:paraId="69AC8281" w14:textId="4430C62C" w:rsidR="00D538C7" w:rsidRPr="006D2120" w:rsidRDefault="00184029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45-00:00</w:t>
            </w:r>
          </w:p>
        </w:tc>
        <w:tc>
          <w:tcPr>
            <w:tcW w:w="6369" w:type="dxa"/>
            <w:shd w:val="clear" w:color="auto" w:fill="auto"/>
          </w:tcPr>
          <w:p w14:paraId="098B8F87" w14:textId="6DF262FB" w:rsidR="00D538C7" w:rsidRPr="00B266EE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FD0222" w14:paraId="11680CFF" w14:textId="77777777" w:rsidTr="00E16EC3">
        <w:trPr>
          <w:trHeight w:val="337"/>
        </w:trPr>
        <w:tc>
          <w:tcPr>
            <w:tcW w:w="10080" w:type="dxa"/>
            <w:gridSpan w:val="4"/>
            <w:tcBorders>
              <w:bottom w:val="single" w:sz="4" w:space="0" w:color="auto"/>
            </w:tcBorders>
            <w:shd w:val="clear" w:color="auto" w:fill="1F497D" w:themeFill="text2"/>
          </w:tcPr>
          <w:p w14:paraId="5FB08195" w14:textId="280A17D3" w:rsidR="00D538C7" w:rsidRDefault="00D538C7" w:rsidP="00184029">
            <w:pPr>
              <w:spacing w:after="120"/>
              <w:jc w:val="center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</w:t>
            </w:r>
            <w:r>
              <w:rPr>
                <w:b/>
                <w:color w:val="FFFFFF" w:themeColor="background1"/>
              </w:rPr>
              <w:t>losing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62CF7043" w14:textId="4B12A6B0" w:rsidR="00E52E31" w:rsidRPr="00D538C7" w:rsidRDefault="00E52E31" w:rsidP="00D538C7">
      <w:pPr>
        <w:rPr>
          <w:sz w:val="2"/>
          <w:szCs w:val="36"/>
        </w:rPr>
      </w:pPr>
    </w:p>
    <w:p w14:paraId="25917A71" w14:textId="591305FC" w:rsidR="00E52E31" w:rsidRPr="00D538C7" w:rsidRDefault="00E52E31" w:rsidP="00D538C7">
      <w:pPr>
        <w:rPr>
          <w:sz w:val="2"/>
          <w:szCs w:val="36"/>
        </w:rPr>
      </w:pPr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1F505F30" w14:textId="6EF5197F" w:rsidR="00E52E31" w:rsidRPr="00D538C7" w:rsidRDefault="00E52E31" w:rsidP="00D538C7">
      <w:pPr>
        <w:tabs>
          <w:tab w:val="left" w:pos="1029"/>
        </w:tabs>
        <w:rPr>
          <w:sz w:val="2"/>
          <w:szCs w:val="36"/>
        </w:rPr>
      </w:pPr>
      <w:r>
        <w:rPr>
          <w:b/>
          <w:bCs/>
          <w:noProof/>
          <w:color w:val="1F497D" w:themeColor="text2"/>
          <w:sz w:val="36"/>
          <w:szCs w:val="36"/>
        </w:rPr>
        <w:drawing>
          <wp:inline distT="0" distB="0" distL="0" distR="0" wp14:anchorId="018E0FC1" wp14:editId="4B771928">
            <wp:extent cx="5930540" cy="269965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67"/>
                    <a:stretch/>
                  </pic:blipFill>
                  <pic:spPr bwMode="auto">
                    <a:xfrm>
                      <a:off x="0" y="0"/>
                      <a:ext cx="6029706" cy="274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"/>
          <w:szCs w:val="36"/>
        </w:rPr>
        <w:t xml:space="preserve"> </w:t>
      </w:r>
      <w:proofErr w:type="spellStart"/>
      <w:r>
        <w:rPr>
          <w:sz w:val="2"/>
          <w:szCs w:val="36"/>
        </w:rPr>
        <w:t>fg</w:t>
      </w:r>
      <w:proofErr w:type="spellEnd"/>
    </w:p>
    <w:sectPr w:rsidR="00E52E31" w:rsidRPr="00D538C7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03A64" w14:textId="77777777" w:rsidR="008F0670" w:rsidRDefault="008F0670" w:rsidP="0027327F">
      <w:pPr>
        <w:spacing w:after="0" w:line="240" w:lineRule="auto"/>
      </w:pPr>
      <w:r>
        <w:separator/>
      </w:r>
    </w:p>
  </w:endnote>
  <w:endnote w:type="continuationSeparator" w:id="0">
    <w:p w14:paraId="764A4F24" w14:textId="77777777" w:rsidR="008F0670" w:rsidRDefault="008F0670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3A477DD8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C014E2">
      <w:rPr>
        <w:b/>
        <w:bCs/>
        <w:color w:val="1F497D" w:themeColor="text2"/>
        <w:sz w:val="24"/>
        <w:szCs w:val="36"/>
      </w:rPr>
      <w:t>O</w:t>
    </w:r>
    <w:r w:rsidR="00D86440" w:rsidRPr="00D86440">
      <w:rPr>
        <w:b/>
        <w:bCs/>
        <w:color w:val="1F497D" w:themeColor="text2"/>
        <w:sz w:val="24"/>
        <w:szCs w:val="36"/>
      </w:rPr>
      <w:t>nline via WebEx</w:t>
    </w:r>
    <w:r w:rsidR="008B2A2C" w:rsidRPr="00D86440">
      <w:rPr>
        <w:b/>
        <w:bCs/>
        <w:color w:val="1F497D" w:themeColor="text2"/>
        <w:sz w:val="24"/>
        <w:szCs w:val="36"/>
      </w:rPr>
      <w:t xml:space="preserve">, </w:t>
    </w:r>
    <w:r w:rsidR="00D86440" w:rsidRPr="00D86440">
      <w:rPr>
        <w:b/>
        <w:bCs/>
        <w:color w:val="1F497D" w:themeColor="text2"/>
        <w:sz w:val="24"/>
        <w:szCs w:val="36"/>
      </w:rPr>
      <w:t xml:space="preserve">Heidelberg </w:t>
    </w:r>
    <w:r w:rsidR="00D86440">
      <w:rPr>
        <w:b/>
        <w:bCs/>
        <w:color w:val="1F497D" w:themeColor="text2"/>
        <w:sz w:val="24"/>
        <w:szCs w:val="36"/>
      </w:rPr>
      <w:t>Germany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A5686" w14:textId="77777777" w:rsidR="008F0670" w:rsidRDefault="008F0670" w:rsidP="0027327F">
      <w:pPr>
        <w:spacing w:after="0" w:line="240" w:lineRule="auto"/>
      </w:pPr>
      <w:r>
        <w:separator/>
      </w:r>
    </w:p>
  </w:footnote>
  <w:footnote w:type="continuationSeparator" w:id="0">
    <w:p w14:paraId="0CB4E56F" w14:textId="77777777" w:rsidR="008F0670" w:rsidRDefault="008F0670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DF05C0"/>
    <w:multiLevelType w:val="hybridMultilevel"/>
    <w:tmpl w:val="877C1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0"/>
  </w:num>
  <w:num w:numId="2" w16cid:durableId="1923292945">
    <w:abstractNumId w:val="16"/>
  </w:num>
  <w:num w:numId="3" w16cid:durableId="703751160">
    <w:abstractNumId w:val="18"/>
  </w:num>
  <w:num w:numId="4" w16cid:durableId="147285178">
    <w:abstractNumId w:val="4"/>
  </w:num>
  <w:num w:numId="5" w16cid:durableId="396440793">
    <w:abstractNumId w:val="10"/>
  </w:num>
  <w:num w:numId="6" w16cid:durableId="1608728884">
    <w:abstractNumId w:val="13"/>
  </w:num>
  <w:num w:numId="7" w16cid:durableId="367224190">
    <w:abstractNumId w:val="21"/>
  </w:num>
  <w:num w:numId="8" w16cid:durableId="192379367">
    <w:abstractNumId w:val="8"/>
  </w:num>
  <w:num w:numId="9" w16cid:durableId="1547328372">
    <w:abstractNumId w:val="14"/>
  </w:num>
  <w:num w:numId="10" w16cid:durableId="494498155">
    <w:abstractNumId w:val="0"/>
  </w:num>
  <w:num w:numId="11" w16cid:durableId="44836467">
    <w:abstractNumId w:val="23"/>
  </w:num>
  <w:num w:numId="12" w16cid:durableId="1845171785">
    <w:abstractNumId w:val="5"/>
  </w:num>
  <w:num w:numId="13" w16cid:durableId="2010212368">
    <w:abstractNumId w:val="15"/>
  </w:num>
  <w:num w:numId="14" w16cid:durableId="693502318">
    <w:abstractNumId w:val="12"/>
  </w:num>
  <w:num w:numId="15" w16cid:durableId="1664700804">
    <w:abstractNumId w:val="17"/>
  </w:num>
  <w:num w:numId="16" w16cid:durableId="249703659">
    <w:abstractNumId w:val="11"/>
  </w:num>
  <w:num w:numId="17" w16cid:durableId="1587612322">
    <w:abstractNumId w:val="6"/>
  </w:num>
  <w:num w:numId="18" w16cid:durableId="351610076">
    <w:abstractNumId w:val="9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19"/>
  </w:num>
  <w:num w:numId="22" w16cid:durableId="2098476366">
    <w:abstractNumId w:val="7"/>
  </w:num>
  <w:num w:numId="23" w16cid:durableId="599487205">
    <w:abstractNumId w:val="1"/>
  </w:num>
  <w:num w:numId="24" w16cid:durableId="150216206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MqwFAC+7/eotAAAA"/>
  </w:docVars>
  <w:rsids>
    <w:rsidRoot w:val="0027327F"/>
    <w:rsid w:val="00002074"/>
    <w:rsid w:val="00013D45"/>
    <w:rsid w:val="00033935"/>
    <w:rsid w:val="000360C1"/>
    <w:rsid w:val="0003794F"/>
    <w:rsid w:val="00044B01"/>
    <w:rsid w:val="000473D7"/>
    <w:rsid w:val="0005285E"/>
    <w:rsid w:val="0005327B"/>
    <w:rsid w:val="00057932"/>
    <w:rsid w:val="0006181E"/>
    <w:rsid w:val="00073146"/>
    <w:rsid w:val="00074123"/>
    <w:rsid w:val="00074F4A"/>
    <w:rsid w:val="00075396"/>
    <w:rsid w:val="00081A13"/>
    <w:rsid w:val="00086ADB"/>
    <w:rsid w:val="00086B93"/>
    <w:rsid w:val="00095F54"/>
    <w:rsid w:val="000A6AB7"/>
    <w:rsid w:val="000B1A26"/>
    <w:rsid w:val="000B2A28"/>
    <w:rsid w:val="000D02D2"/>
    <w:rsid w:val="000D69E1"/>
    <w:rsid w:val="000E28C1"/>
    <w:rsid w:val="000F1EA4"/>
    <w:rsid w:val="00106F5D"/>
    <w:rsid w:val="00112797"/>
    <w:rsid w:val="00116FD4"/>
    <w:rsid w:val="00135EA0"/>
    <w:rsid w:val="001368EA"/>
    <w:rsid w:val="00157B1E"/>
    <w:rsid w:val="00164876"/>
    <w:rsid w:val="00166018"/>
    <w:rsid w:val="00171B6A"/>
    <w:rsid w:val="00176DCD"/>
    <w:rsid w:val="00184029"/>
    <w:rsid w:val="00184973"/>
    <w:rsid w:val="00187868"/>
    <w:rsid w:val="0019195A"/>
    <w:rsid w:val="00192393"/>
    <w:rsid w:val="001930FD"/>
    <w:rsid w:val="00194C59"/>
    <w:rsid w:val="001A2EC1"/>
    <w:rsid w:val="001A4285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341C"/>
    <w:rsid w:val="001F1AAB"/>
    <w:rsid w:val="001F41B6"/>
    <w:rsid w:val="001F5492"/>
    <w:rsid w:val="001F57E5"/>
    <w:rsid w:val="001F665F"/>
    <w:rsid w:val="0020054A"/>
    <w:rsid w:val="002016A0"/>
    <w:rsid w:val="0021339B"/>
    <w:rsid w:val="002170B1"/>
    <w:rsid w:val="00220BF8"/>
    <w:rsid w:val="00221D3E"/>
    <w:rsid w:val="00222541"/>
    <w:rsid w:val="00233DA1"/>
    <w:rsid w:val="00235DA3"/>
    <w:rsid w:val="00243F04"/>
    <w:rsid w:val="00250C50"/>
    <w:rsid w:val="00251020"/>
    <w:rsid w:val="002552BB"/>
    <w:rsid w:val="0025596B"/>
    <w:rsid w:val="00261EA4"/>
    <w:rsid w:val="00263D63"/>
    <w:rsid w:val="00265F2D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29B5"/>
    <w:rsid w:val="002A6E98"/>
    <w:rsid w:val="002B0246"/>
    <w:rsid w:val="002B788D"/>
    <w:rsid w:val="002C0AA4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2090D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65F8"/>
    <w:rsid w:val="0037713C"/>
    <w:rsid w:val="0038289F"/>
    <w:rsid w:val="00393D57"/>
    <w:rsid w:val="003A0858"/>
    <w:rsid w:val="003B02A4"/>
    <w:rsid w:val="003B6152"/>
    <w:rsid w:val="003B6582"/>
    <w:rsid w:val="003B7586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25D7"/>
    <w:rsid w:val="00425B04"/>
    <w:rsid w:val="00427822"/>
    <w:rsid w:val="00437CEE"/>
    <w:rsid w:val="00446817"/>
    <w:rsid w:val="004528CF"/>
    <w:rsid w:val="00453FA7"/>
    <w:rsid w:val="004565DB"/>
    <w:rsid w:val="004608FB"/>
    <w:rsid w:val="004617BF"/>
    <w:rsid w:val="004653A6"/>
    <w:rsid w:val="00467963"/>
    <w:rsid w:val="00471535"/>
    <w:rsid w:val="0047213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7E58"/>
    <w:rsid w:val="005157FE"/>
    <w:rsid w:val="00517899"/>
    <w:rsid w:val="00517EBC"/>
    <w:rsid w:val="005271A7"/>
    <w:rsid w:val="00534126"/>
    <w:rsid w:val="00535A58"/>
    <w:rsid w:val="0054035E"/>
    <w:rsid w:val="00547D2D"/>
    <w:rsid w:val="00553641"/>
    <w:rsid w:val="00554004"/>
    <w:rsid w:val="005567F1"/>
    <w:rsid w:val="00564C9A"/>
    <w:rsid w:val="0057374F"/>
    <w:rsid w:val="00580895"/>
    <w:rsid w:val="0058249E"/>
    <w:rsid w:val="00590E8C"/>
    <w:rsid w:val="00597248"/>
    <w:rsid w:val="005979B2"/>
    <w:rsid w:val="005A08D5"/>
    <w:rsid w:val="005A18DA"/>
    <w:rsid w:val="005C4344"/>
    <w:rsid w:val="005C4D91"/>
    <w:rsid w:val="005C6085"/>
    <w:rsid w:val="005D7BBC"/>
    <w:rsid w:val="005E594A"/>
    <w:rsid w:val="005E74D0"/>
    <w:rsid w:val="005F0A79"/>
    <w:rsid w:val="00600FA3"/>
    <w:rsid w:val="00601C6E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40B7C"/>
    <w:rsid w:val="006516E1"/>
    <w:rsid w:val="00652C0E"/>
    <w:rsid w:val="00660AE5"/>
    <w:rsid w:val="006634BF"/>
    <w:rsid w:val="006637C5"/>
    <w:rsid w:val="00663983"/>
    <w:rsid w:val="006669ED"/>
    <w:rsid w:val="00671981"/>
    <w:rsid w:val="00674766"/>
    <w:rsid w:val="00675FEB"/>
    <w:rsid w:val="006772FA"/>
    <w:rsid w:val="00696817"/>
    <w:rsid w:val="006A44A1"/>
    <w:rsid w:val="006A686E"/>
    <w:rsid w:val="006B03A6"/>
    <w:rsid w:val="006B1EE7"/>
    <w:rsid w:val="006C7DE6"/>
    <w:rsid w:val="006D2120"/>
    <w:rsid w:val="006E16EA"/>
    <w:rsid w:val="006E1F30"/>
    <w:rsid w:val="006E2452"/>
    <w:rsid w:val="006F0D0E"/>
    <w:rsid w:val="006F2C1B"/>
    <w:rsid w:val="006F3D49"/>
    <w:rsid w:val="0070184B"/>
    <w:rsid w:val="00705A74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A46EC"/>
    <w:rsid w:val="007A56C7"/>
    <w:rsid w:val="007B0606"/>
    <w:rsid w:val="007B1A09"/>
    <w:rsid w:val="007B4909"/>
    <w:rsid w:val="007C098B"/>
    <w:rsid w:val="007D16B2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8553A"/>
    <w:rsid w:val="0089556B"/>
    <w:rsid w:val="00896125"/>
    <w:rsid w:val="00896B6B"/>
    <w:rsid w:val="008A0A73"/>
    <w:rsid w:val="008B2A2C"/>
    <w:rsid w:val="008B3B3A"/>
    <w:rsid w:val="008B6214"/>
    <w:rsid w:val="008C1D33"/>
    <w:rsid w:val="008C45E9"/>
    <w:rsid w:val="008C680D"/>
    <w:rsid w:val="008D42B7"/>
    <w:rsid w:val="008D60A9"/>
    <w:rsid w:val="008E40C5"/>
    <w:rsid w:val="008F02E1"/>
    <w:rsid w:val="008F0670"/>
    <w:rsid w:val="00901C62"/>
    <w:rsid w:val="009060DA"/>
    <w:rsid w:val="00930F5B"/>
    <w:rsid w:val="00934285"/>
    <w:rsid w:val="00943222"/>
    <w:rsid w:val="00953199"/>
    <w:rsid w:val="009557B9"/>
    <w:rsid w:val="00960481"/>
    <w:rsid w:val="00962E96"/>
    <w:rsid w:val="0096311A"/>
    <w:rsid w:val="009632B0"/>
    <w:rsid w:val="009637C5"/>
    <w:rsid w:val="0096474D"/>
    <w:rsid w:val="00971A43"/>
    <w:rsid w:val="00972C72"/>
    <w:rsid w:val="0097443B"/>
    <w:rsid w:val="009752D7"/>
    <w:rsid w:val="00980815"/>
    <w:rsid w:val="00981369"/>
    <w:rsid w:val="00981480"/>
    <w:rsid w:val="00986D48"/>
    <w:rsid w:val="00992BA6"/>
    <w:rsid w:val="0099380A"/>
    <w:rsid w:val="009945A1"/>
    <w:rsid w:val="00994B96"/>
    <w:rsid w:val="00997188"/>
    <w:rsid w:val="009A1092"/>
    <w:rsid w:val="009B2EB4"/>
    <w:rsid w:val="009B341F"/>
    <w:rsid w:val="009B3552"/>
    <w:rsid w:val="009C558A"/>
    <w:rsid w:val="009C5E9F"/>
    <w:rsid w:val="009C7983"/>
    <w:rsid w:val="009C7CD0"/>
    <w:rsid w:val="009D4550"/>
    <w:rsid w:val="009E7DD7"/>
    <w:rsid w:val="00A01A97"/>
    <w:rsid w:val="00A02F2D"/>
    <w:rsid w:val="00A02FD2"/>
    <w:rsid w:val="00A20E12"/>
    <w:rsid w:val="00A31E82"/>
    <w:rsid w:val="00A3226B"/>
    <w:rsid w:val="00A371AB"/>
    <w:rsid w:val="00A47B69"/>
    <w:rsid w:val="00A51A39"/>
    <w:rsid w:val="00A61E94"/>
    <w:rsid w:val="00A62F93"/>
    <w:rsid w:val="00A704AF"/>
    <w:rsid w:val="00A71737"/>
    <w:rsid w:val="00A72E5E"/>
    <w:rsid w:val="00A86F15"/>
    <w:rsid w:val="00A90558"/>
    <w:rsid w:val="00A90A06"/>
    <w:rsid w:val="00AA0AFC"/>
    <w:rsid w:val="00AB0329"/>
    <w:rsid w:val="00AB4F99"/>
    <w:rsid w:val="00AB58B0"/>
    <w:rsid w:val="00AC097E"/>
    <w:rsid w:val="00AC1B1D"/>
    <w:rsid w:val="00AC228A"/>
    <w:rsid w:val="00AC2F06"/>
    <w:rsid w:val="00AC36E9"/>
    <w:rsid w:val="00AC3B8C"/>
    <w:rsid w:val="00AC65E1"/>
    <w:rsid w:val="00AD1ABE"/>
    <w:rsid w:val="00AD3B87"/>
    <w:rsid w:val="00AE4798"/>
    <w:rsid w:val="00AE5581"/>
    <w:rsid w:val="00AE65B5"/>
    <w:rsid w:val="00AE6F5E"/>
    <w:rsid w:val="00AF1C10"/>
    <w:rsid w:val="00AF27FE"/>
    <w:rsid w:val="00AF2E00"/>
    <w:rsid w:val="00B06C8F"/>
    <w:rsid w:val="00B12F5F"/>
    <w:rsid w:val="00B157CF"/>
    <w:rsid w:val="00B22A7C"/>
    <w:rsid w:val="00B23F1C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3FE7"/>
    <w:rsid w:val="00B84921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470E7"/>
    <w:rsid w:val="00C5097D"/>
    <w:rsid w:val="00C5196D"/>
    <w:rsid w:val="00C53F5C"/>
    <w:rsid w:val="00C61CA2"/>
    <w:rsid w:val="00C7305E"/>
    <w:rsid w:val="00C746FC"/>
    <w:rsid w:val="00CA0F85"/>
    <w:rsid w:val="00CB01E9"/>
    <w:rsid w:val="00CD3E4E"/>
    <w:rsid w:val="00CE3EEB"/>
    <w:rsid w:val="00CF2E8F"/>
    <w:rsid w:val="00CF4B5D"/>
    <w:rsid w:val="00CF51F6"/>
    <w:rsid w:val="00D0098D"/>
    <w:rsid w:val="00D1203B"/>
    <w:rsid w:val="00D17846"/>
    <w:rsid w:val="00D17DCE"/>
    <w:rsid w:val="00D26C68"/>
    <w:rsid w:val="00D31A8C"/>
    <w:rsid w:val="00D34B6E"/>
    <w:rsid w:val="00D355E2"/>
    <w:rsid w:val="00D36CEE"/>
    <w:rsid w:val="00D4360E"/>
    <w:rsid w:val="00D44B62"/>
    <w:rsid w:val="00D45451"/>
    <w:rsid w:val="00D45CFC"/>
    <w:rsid w:val="00D538C7"/>
    <w:rsid w:val="00D61CAF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1747"/>
    <w:rsid w:val="00DF3C17"/>
    <w:rsid w:val="00E049BF"/>
    <w:rsid w:val="00E04AFA"/>
    <w:rsid w:val="00E16EC3"/>
    <w:rsid w:val="00E20291"/>
    <w:rsid w:val="00E22D43"/>
    <w:rsid w:val="00E4040F"/>
    <w:rsid w:val="00E41AA3"/>
    <w:rsid w:val="00E51201"/>
    <w:rsid w:val="00E52E31"/>
    <w:rsid w:val="00E64461"/>
    <w:rsid w:val="00E6619C"/>
    <w:rsid w:val="00E66DAA"/>
    <w:rsid w:val="00E71E09"/>
    <w:rsid w:val="00E75902"/>
    <w:rsid w:val="00E8459E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689"/>
    <w:rsid w:val="00ED6BAC"/>
    <w:rsid w:val="00ED6CAB"/>
    <w:rsid w:val="00EE5715"/>
    <w:rsid w:val="00EE7400"/>
    <w:rsid w:val="00EE7E2D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75AE1"/>
    <w:rsid w:val="00F75B6C"/>
    <w:rsid w:val="00F77873"/>
    <w:rsid w:val="00F77C11"/>
    <w:rsid w:val="00F77F1D"/>
    <w:rsid w:val="00F80961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8</cp:revision>
  <cp:lastPrinted>2022-09-06T13:47:00Z</cp:lastPrinted>
  <dcterms:created xsi:type="dcterms:W3CDTF">2022-09-06T12:18:00Z</dcterms:created>
  <dcterms:modified xsi:type="dcterms:W3CDTF">2022-09-07T07:02:00Z</dcterms:modified>
</cp:coreProperties>
</file>